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concentration:cell_lines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concentration:cell_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8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treatment:cell_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concentration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7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concent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cell_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3.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19:56Z</dcterms:created>
  <dcterms:modified xsi:type="dcterms:W3CDTF">2023-05-31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